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21D15" w14:textId="5961315E" w:rsidR="003736BB" w:rsidRDefault="003736BB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Requirement 2: Jump</w:t>
      </w:r>
    </w:p>
    <w:p w14:paraId="0698AC2B" w14:textId="0C271A21" w:rsidR="00740286" w:rsidRPr="003736BB" w:rsidRDefault="003736BB">
      <w:pPr>
        <w:rPr>
          <w:b/>
          <w:bCs/>
          <w:sz w:val="32"/>
          <w:szCs w:val="32"/>
        </w:rPr>
      </w:pPr>
      <w:r w:rsidRPr="003736BB">
        <w:rPr>
          <w:b/>
          <w:bCs/>
          <w:sz w:val="32"/>
          <w:szCs w:val="32"/>
        </w:rPr>
        <w:t>Added package for tree</w:t>
      </w:r>
    </w:p>
    <w:p w14:paraId="5F71D7EA" w14:textId="492CDB7A" w:rsidR="003736BB" w:rsidRDefault="003736BB">
      <w:pPr>
        <w:rPr>
          <w:sz w:val="28"/>
          <w:szCs w:val="28"/>
        </w:rPr>
      </w:pPr>
      <w:r>
        <w:rPr>
          <w:sz w:val="28"/>
          <w:szCs w:val="28"/>
        </w:rPr>
        <w:t>A tree abstract class is created as the sprouts, saplings, and mature share the same methods. As saplings, sprouts, mature and trees are all related, a package called tree is created to ensure encapsulation.</w:t>
      </w:r>
    </w:p>
    <w:p w14:paraId="40BA3CB0" w14:textId="716C8352" w:rsidR="003736BB" w:rsidRDefault="003736B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ded package for implementedActions</w:t>
      </w:r>
    </w:p>
    <w:p w14:paraId="6AF6DDFE" w14:textId="4D053751" w:rsidR="003736BB" w:rsidRPr="003736BB" w:rsidRDefault="003736BB">
      <w:pPr>
        <w:rPr>
          <w:sz w:val="28"/>
          <w:szCs w:val="28"/>
        </w:rPr>
      </w:pPr>
      <w:r>
        <w:rPr>
          <w:sz w:val="28"/>
          <w:szCs w:val="28"/>
        </w:rPr>
        <w:t>As all the actions to be done by the different actors are related, a package called implementedActions is created.</w:t>
      </w:r>
    </w:p>
    <w:sectPr w:rsidR="003736BB" w:rsidRPr="003736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tzAxsTAzMjK3NLZU0lEKTi0uzszPAykwrAUAvfll5CwAAAA="/>
  </w:docVars>
  <w:rsids>
    <w:rsidRoot w:val="003736BB"/>
    <w:rsid w:val="003736BB"/>
    <w:rsid w:val="00740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0DD13"/>
  <w15:chartTrackingRefBased/>
  <w15:docId w15:val="{834CB5AD-7452-46D1-B709-FC4F5ED2A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Vedesh Appadoo</cp:lastModifiedBy>
  <cp:revision>1</cp:revision>
  <dcterms:created xsi:type="dcterms:W3CDTF">2022-05-02T15:20:00Z</dcterms:created>
  <dcterms:modified xsi:type="dcterms:W3CDTF">2022-05-02T15:26:00Z</dcterms:modified>
</cp:coreProperties>
</file>